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2CCE4" w14:textId="35B3AA06" w:rsidR="00EE6354" w:rsidRDefault="00EE6354" w:rsidP="00AE0209">
      <w:pPr>
        <w:pBdr>
          <w:bottom w:val="single" w:sz="4" w:space="1" w:color="auto"/>
        </w:pBdr>
        <w:spacing w:before="240" w:after="360"/>
        <w:jc w:val="center"/>
        <w:rPr>
          <w:rFonts w:asciiTheme="majorHAnsi" w:hAnsiTheme="majorHAnsi" w:cstheme="majorHAnsi"/>
          <w:sz w:val="32"/>
          <w:szCs w:val="32"/>
        </w:rPr>
      </w:pPr>
      <w:r w:rsidRPr="00EE6354">
        <w:rPr>
          <w:rFonts w:asciiTheme="majorHAnsi" w:hAnsiTheme="majorHAnsi" w:cstheme="majorHAnsi"/>
          <w:sz w:val="32"/>
          <w:szCs w:val="32"/>
        </w:rPr>
        <w:t>Project Proposal</w:t>
      </w:r>
    </w:p>
    <w:p w14:paraId="488E8278" w14:textId="4F7A01C8" w:rsidR="00EE6354" w:rsidRDefault="00EE6354" w:rsidP="00AE0209">
      <w:pPr>
        <w:spacing w:before="240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Team Members</w:t>
      </w:r>
      <w:r>
        <w:rPr>
          <w:rFonts w:cstheme="minorHAnsi"/>
          <w:b/>
          <w:bCs/>
          <w:sz w:val="24"/>
          <w:szCs w:val="24"/>
        </w:rPr>
        <w:t xml:space="preserve">: </w:t>
      </w:r>
      <w:r>
        <w:rPr>
          <w:rFonts w:cstheme="minorHAnsi"/>
          <w:sz w:val="24"/>
          <w:szCs w:val="24"/>
        </w:rPr>
        <w:t xml:space="preserve"> Daniel Carpenter &amp; </w:t>
      </w:r>
      <w:proofErr w:type="spellStart"/>
      <w:r>
        <w:rPr>
          <w:rFonts w:cstheme="minorHAnsi"/>
          <w:sz w:val="24"/>
          <w:szCs w:val="24"/>
        </w:rPr>
        <w:t>Sonaxy</w:t>
      </w:r>
      <w:proofErr w:type="spellEnd"/>
      <w:r>
        <w:rPr>
          <w:rFonts w:cstheme="minorHAnsi"/>
          <w:sz w:val="24"/>
          <w:szCs w:val="24"/>
        </w:rPr>
        <w:t xml:space="preserve"> Mohanty</w:t>
      </w:r>
    </w:p>
    <w:p w14:paraId="16A329A7" w14:textId="61EA7892" w:rsidR="00EE6354" w:rsidRDefault="00EE6354" w:rsidP="00EE6354">
      <w:pPr>
        <w:spacing w:before="240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Project Title:</w:t>
      </w:r>
      <w:r>
        <w:rPr>
          <w:rFonts w:cstheme="minorHAnsi"/>
          <w:sz w:val="24"/>
          <w:szCs w:val="24"/>
        </w:rPr>
        <w:t xml:space="preserve"> Predicting Breast Cancer Diagnosis</w:t>
      </w:r>
    </w:p>
    <w:p w14:paraId="7B20532D" w14:textId="3DD5DFCB" w:rsidR="00EE6354" w:rsidRPr="00EE6354" w:rsidRDefault="00EE6354" w:rsidP="00EE6354">
      <w:pPr>
        <w:spacing w:before="240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Description of the problem context:</w:t>
      </w:r>
      <w:r>
        <w:rPr>
          <w:rFonts w:cstheme="minorHAnsi"/>
          <w:b/>
          <w:bCs/>
          <w:sz w:val="24"/>
          <w:szCs w:val="24"/>
        </w:rPr>
        <w:t xml:space="preserve"> </w:t>
      </w:r>
    </w:p>
    <w:p w14:paraId="1439BD6A" w14:textId="50F73A6C" w:rsidR="00EE6354" w:rsidRPr="00EE6354" w:rsidRDefault="00EE6354" w:rsidP="00EE6354">
      <w:pPr>
        <w:spacing w:before="240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Type of the problem:</w:t>
      </w:r>
      <w:r>
        <w:rPr>
          <w:rFonts w:cstheme="minorHAnsi"/>
          <w:b/>
          <w:bCs/>
          <w:sz w:val="24"/>
          <w:szCs w:val="24"/>
        </w:rPr>
        <w:t xml:space="preserve"> </w:t>
      </w:r>
    </w:p>
    <w:p w14:paraId="26F03485" w14:textId="24811B50" w:rsidR="00EE6354" w:rsidRPr="00EE6354" w:rsidRDefault="00EE6354" w:rsidP="00EE6354">
      <w:pPr>
        <w:spacing w:before="240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 xml:space="preserve">Initial thoughts on techniques that might </w:t>
      </w:r>
      <w:proofErr w:type="gramStart"/>
      <w:r w:rsidRPr="00EE6354">
        <w:rPr>
          <w:rFonts w:cstheme="minorHAnsi"/>
          <w:b/>
          <w:bCs/>
          <w:sz w:val="24"/>
          <w:szCs w:val="24"/>
        </w:rPr>
        <w:t>be used</w:t>
      </w:r>
      <w:proofErr w:type="gramEnd"/>
      <w:r w:rsidRPr="00EE6354">
        <w:rPr>
          <w:rFonts w:cstheme="minorHAnsi"/>
          <w:b/>
          <w:bCs/>
          <w:sz w:val="24"/>
          <w:szCs w:val="24"/>
        </w:rPr>
        <w:t xml:space="preserve">: </w:t>
      </w:r>
    </w:p>
    <w:p w14:paraId="673BF1FD" w14:textId="5292FA7D" w:rsidR="00EE6354" w:rsidRDefault="00EE6354" w:rsidP="00EE6354">
      <w:pPr>
        <w:spacing w:before="240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Hyperlink of the problem description:</w:t>
      </w:r>
      <w:r>
        <w:rPr>
          <w:rFonts w:cstheme="minorHAnsi"/>
          <w:b/>
          <w:bCs/>
          <w:sz w:val="24"/>
          <w:szCs w:val="24"/>
        </w:rPr>
        <w:t xml:space="preserve"> </w:t>
      </w:r>
      <w:hyperlink r:id="rId6" w:history="1">
        <w:r w:rsidR="008E340C" w:rsidRPr="008F6524">
          <w:rPr>
            <w:rStyle w:val="Hyperlink"/>
            <w:rFonts w:cstheme="minorHAnsi"/>
            <w:sz w:val="24"/>
            <w:szCs w:val="24"/>
          </w:rPr>
          <w:t>https://archive.ics.uci.edu/ml/datasets/Breast+Cancer+Wisconsin+%28Diagnostic%29</w:t>
        </w:r>
      </w:hyperlink>
    </w:p>
    <w:sectPr w:rsidR="00EE63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3C279" w14:textId="77777777" w:rsidR="00EE6354" w:rsidRDefault="00EE6354" w:rsidP="00EE6354">
      <w:pPr>
        <w:spacing w:after="0" w:line="240" w:lineRule="auto"/>
      </w:pPr>
      <w:r>
        <w:separator/>
      </w:r>
    </w:p>
  </w:endnote>
  <w:endnote w:type="continuationSeparator" w:id="0">
    <w:p w14:paraId="7586BDA7" w14:textId="77777777" w:rsidR="00EE6354" w:rsidRDefault="00EE6354" w:rsidP="00EE6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BF12B" w14:textId="77777777" w:rsidR="00EE6354" w:rsidRDefault="00EE63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06EEA" w14:textId="77777777" w:rsidR="00EE6354" w:rsidRDefault="00EE63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CFBA3" w14:textId="77777777" w:rsidR="00EE6354" w:rsidRDefault="00EE63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2E438" w14:textId="77777777" w:rsidR="00EE6354" w:rsidRDefault="00EE6354" w:rsidP="00EE6354">
      <w:pPr>
        <w:spacing w:after="0" w:line="240" w:lineRule="auto"/>
      </w:pPr>
      <w:r>
        <w:separator/>
      </w:r>
    </w:p>
  </w:footnote>
  <w:footnote w:type="continuationSeparator" w:id="0">
    <w:p w14:paraId="18550A51" w14:textId="77777777" w:rsidR="00EE6354" w:rsidRDefault="00EE6354" w:rsidP="00EE6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75B86" w14:textId="77777777" w:rsidR="00EE6354" w:rsidRDefault="00EE63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0CE25" w14:textId="77777777" w:rsidR="00EE6354" w:rsidRDefault="00EE6354">
    <w:pPr>
      <w:pStyle w:val="Header"/>
    </w:pPr>
    <w:r>
      <w:t>Daniel Carpenter</w:t>
    </w:r>
  </w:p>
  <w:p w14:paraId="1C13AE38" w14:textId="48EA5B59" w:rsidR="00EE6354" w:rsidRDefault="00EE6354">
    <w:pPr>
      <w:pStyle w:val="Header"/>
    </w:pPr>
    <w:proofErr w:type="spellStart"/>
    <w:r>
      <w:t>Sonaxy</w:t>
    </w:r>
    <w:proofErr w:type="spellEnd"/>
    <w:r>
      <w:t xml:space="preserve"> Mohanty</w:t>
    </w:r>
    <w:r>
      <w:ptab w:relativeTo="margin" w:alignment="center" w:leader="none"/>
    </w:r>
    <w:r w:rsidRPr="00EE6354">
      <w:t>DSA 5013-995</w:t>
    </w:r>
    <w:r>
      <w:t xml:space="preserve"> </w:t>
    </w:r>
    <w:r>
      <w:ptab w:relativeTo="margin" w:alignment="right" w:leader="none"/>
    </w:r>
    <w: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0AB2E" w14:textId="77777777" w:rsidR="00EE6354" w:rsidRDefault="00EE63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bUwNTI3NzG3MDJR0lEKTi0uzszPAykwrAUAnMozgywAAAA="/>
  </w:docVars>
  <w:rsids>
    <w:rsidRoot w:val="00EE6354"/>
    <w:rsid w:val="0043498B"/>
    <w:rsid w:val="008C6FB3"/>
    <w:rsid w:val="008E340C"/>
    <w:rsid w:val="00AE0209"/>
    <w:rsid w:val="00B14284"/>
    <w:rsid w:val="00EE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4B07B1"/>
  <w15:chartTrackingRefBased/>
  <w15:docId w15:val="{222C2F7D-3DF1-4274-BD86-597240410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6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354"/>
  </w:style>
  <w:style w:type="paragraph" w:styleId="Footer">
    <w:name w:val="footer"/>
    <w:basedOn w:val="Normal"/>
    <w:link w:val="FooterChar"/>
    <w:uiPriority w:val="99"/>
    <w:unhideWhenUsed/>
    <w:rsid w:val="00EE6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354"/>
  </w:style>
  <w:style w:type="character" w:styleId="Hyperlink">
    <w:name w:val="Hyperlink"/>
    <w:basedOn w:val="DefaultParagraphFont"/>
    <w:uiPriority w:val="99"/>
    <w:unhideWhenUsed/>
    <w:rsid w:val="008E34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4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51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rchive.ics.uci.edu/ml/datasets/Breast+Cancer+Wisconsin+%28Diagnostic%29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5</cp:revision>
  <dcterms:created xsi:type="dcterms:W3CDTF">2022-10-20T16:10:00Z</dcterms:created>
  <dcterms:modified xsi:type="dcterms:W3CDTF">2022-10-2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c200a6-2495-4abc-a270-eed037e98c54</vt:lpwstr>
  </property>
</Properties>
</file>